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987cd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e6b44884-22bb-4927-ad55-2e68d82b135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9Z</dcterms:created>
  <dcterms:modified xsi:type="dcterms:W3CDTF">2023-07-03T1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